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13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1"/>
        <w:gridCol w:w="1880"/>
        <w:gridCol w:w="1701"/>
        <w:gridCol w:w="1842"/>
        <w:gridCol w:w="2127"/>
        <w:gridCol w:w="1239"/>
        <w:gridCol w:w="3503"/>
      </w:tblGrid>
      <w:tr w:rsidR="009E311D" w:rsidRPr="009E311D" w14:paraId="076CAE89" w14:textId="77777777" w:rsidTr="0033335F">
        <w:trPr>
          <w:trHeight w:val="283"/>
        </w:trPr>
        <w:tc>
          <w:tcPr>
            <w:tcW w:w="137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3C64F08A" w14:textId="75F4F83C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СОФИЙСКИ УНИВЕРСИТЕТ </w:t>
            </w:r>
            <w:r w:rsidR="004F3B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„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В. КЛИМЕНТ ОХРИДСКИ</w:t>
            </w:r>
            <w:r w:rsidR="004F3B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“</w:t>
            </w:r>
          </w:p>
        </w:tc>
      </w:tr>
      <w:tr w:rsidR="009E311D" w:rsidRPr="009E311D" w14:paraId="4722B627" w14:textId="77777777" w:rsidTr="0033335F">
        <w:trPr>
          <w:trHeight w:val="317"/>
        </w:trPr>
        <w:tc>
          <w:tcPr>
            <w:tcW w:w="137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F706D6C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7E948F5B" w14:textId="77777777" w:rsidTr="0033335F">
        <w:trPr>
          <w:trHeight w:val="184"/>
        </w:trPr>
        <w:tc>
          <w:tcPr>
            <w:tcW w:w="137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E1FE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ГРАФИК</w:t>
            </w:r>
          </w:p>
        </w:tc>
      </w:tr>
      <w:tr w:rsidR="009E311D" w:rsidRPr="009E311D" w14:paraId="2A5E0C61" w14:textId="77777777" w:rsidTr="0033335F">
        <w:trPr>
          <w:trHeight w:val="435"/>
        </w:trPr>
        <w:tc>
          <w:tcPr>
            <w:tcW w:w="137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44C9E35" w14:textId="59FDD37D" w:rsidR="009E311D" w:rsidRPr="009E311D" w:rsidRDefault="00DB5E6B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ки отбор</w:t>
            </w:r>
          </w:p>
        </w:tc>
      </w:tr>
      <w:tr w:rsidR="009E311D" w:rsidRPr="009E311D" w14:paraId="07156DCB" w14:textId="77777777" w:rsidTr="0033335F">
        <w:trPr>
          <w:trHeight w:val="490"/>
        </w:trPr>
        <w:tc>
          <w:tcPr>
            <w:tcW w:w="137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50DB6C2" w14:textId="16F1F7E7" w:rsidR="000A42EA" w:rsidRPr="002A3E63" w:rsidRDefault="000A42EA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Щатни преподаватели: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гл.ас. Марина Недкова</w:t>
            </w:r>
          </w:p>
          <w:p w14:paraId="2A29224B" w14:textId="3EEBC5D4" w:rsidR="009E311D" w:rsidRPr="009E311D" w:rsidRDefault="009E311D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</w:tr>
      <w:tr w:rsidR="009E311D" w:rsidRPr="009E311D" w14:paraId="137761F6" w14:textId="77777777" w:rsidTr="0033335F">
        <w:trPr>
          <w:trHeight w:val="356"/>
        </w:trPr>
        <w:tc>
          <w:tcPr>
            <w:tcW w:w="137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B05A" w14:textId="664317FC" w:rsidR="009E311D" w:rsidRPr="009E311D" w:rsidRDefault="005A0BE2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учебна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зим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DB5E6B" w:rsidRPr="009E311D" w14:paraId="41034297" w14:textId="77777777" w:rsidTr="00501540">
        <w:trPr>
          <w:trHeight w:val="315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5F5D81B" w14:textId="77777777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70776D" w14:textId="122A0AA7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9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A24E7D" w14:textId="0778FDFC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1.00-12.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9A9EC98" w14:textId="2D662D14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4.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5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E68598" w14:textId="10B835D1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="0050154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 w:rsidR="0050154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7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 w:rsidR="0050154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0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49FF428" w14:textId="27E97510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7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0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30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7667780" w14:textId="2EED3309" w:rsidR="00DB5E6B" w:rsidRPr="009E311D" w:rsidRDefault="00DB5E6B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20.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</w:tr>
      <w:tr w:rsidR="009E311D" w:rsidRPr="009E311D" w14:paraId="1FF401F1" w14:textId="77777777" w:rsidTr="00501540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1E7392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онеделник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3D0A6" w14:textId="77777777" w:rsidR="00F52779" w:rsidRDefault="00F52779" w:rsidP="00F52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Марина Недкова </w:t>
            </w:r>
          </w:p>
          <w:p w14:paraId="6C448446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36246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DE030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E5339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B9DFC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87A2D" w14:textId="13C5222F" w:rsidR="009E311D" w:rsidRPr="00806CD8" w:rsidRDefault="004F3B05" w:rsidP="004F3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</w:t>
            </w:r>
          </w:p>
        </w:tc>
      </w:tr>
      <w:tr w:rsidR="009E311D" w:rsidRPr="009E311D" w14:paraId="38D7EA19" w14:textId="77777777" w:rsidTr="00501540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B3C1C" w14:textId="77777777" w:rsidR="009E311D" w:rsidRPr="009E311D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DFBE7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59EF6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03F99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4B090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267860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4E2A8" w14:textId="4FCA32B0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E311D" w:rsidRPr="009E311D" w14:paraId="66FC2A32" w14:textId="77777777" w:rsidTr="00501540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3C9B38" w14:textId="77777777" w:rsidR="009E311D" w:rsidRPr="009E311D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вторник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BA0E5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813BB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9E306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71AD8" w14:textId="22CC2FF7" w:rsidR="009E311D" w:rsidRPr="00806CD8" w:rsidRDefault="009E311D" w:rsidP="00501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DBD1E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8CEA10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9E311D" w:rsidRPr="009E311D" w14:paraId="4C8EFFBB" w14:textId="77777777" w:rsidTr="00501540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BBDD1" w14:textId="77777777" w:rsidR="009E311D" w:rsidRPr="009E311D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DEC37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BEC65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8C68B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592E4" w14:textId="2507EB1F" w:rsidR="009E311D" w:rsidRPr="00501540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313135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39AC2C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806CD8" w:rsidRPr="009E311D" w14:paraId="436E1905" w14:textId="77777777" w:rsidTr="00501540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F58A91" w14:textId="77777777" w:rsidR="00806CD8" w:rsidRPr="009E311D" w:rsidRDefault="00806CD8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ряда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38896" w14:textId="77777777" w:rsidR="00F52779" w:rsidRDefault="00F52779" w:rsidP="00F52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Марина Недкова </w:t>
            </w:r>
          </w:p>
          <w:p w14:paraId="7AD1AA26" w14:textId="77777777" w:rsidR="00806CD8" w:rsidRPr="00806CD8" w:rsidRDefault="00806CD8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96CF6" w14:textId="77777777" w:rsidR="00806CD8" w:rsidRPr="00806CD8" w:rsidRDefault="00806CD8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560EA1" w14:textId="77777777" w:rsidR="00806CD8" w:rsidRPr="00806CD8" w:rsidRDefault="00806CD8" w:rsidP="00806CD8">
            <w:pPr>
              <w:jc w:val="center"/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7C1A98" w14:textId="77777777" w:rsidR="00194FDF" w:rsidRPr="00194FDF" w:rsidRDefault="00194FDF" w:rsidP="00194FDF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150678" w14:textId="11DECAC0" w:rsidR="00806CD8" w:rsidRPr="00806CD8" w:rsidRDefault="00806CD8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60DD8" w14:textId="77777777" w:rsidR="00806CD8" w:rsidRPr="00806CD8" w:rsidRDefault="00806CD8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E311D" w:rsidRPr="009E311D" w14:paraId="4AA49CE2" w14:textId="77777777" w:rsidTr="00501540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2B0E7" w14:textId="77777777" w:rsidR="009E311D" w:rsidRPr="009E311D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970D3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A1F7F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74AF6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3BAEE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6DDBC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51B48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806CD8" w:rsidRPr="009E311D" w14:paraId="5D0DE54F" w14:textId="77777777" w:rsidTr="00501540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23558E" w14:textId="77777777" w:rsidR="00806CD8" w:rsidRPr="009E311D" w:rsidRDefault="00806CD8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четвъртък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5FF0D" w14:textId="041B2DFA" w:rsidR="00806CD8" w:rsidRPr="00806CD8" w:rsidRDefault="00806CD8" w:rsidP="005015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668718" w14:textId="77777777" w:rsidR="00806CD8" w:rsidRPr="00806CD8" w:rsidRDefault="00806CD8" w:rsidP="00731D6F">
            <w:pPr>
              <w:jc w:val="center"/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595073" w14:textId="77777777" w:rsidR="00806CD8" w:rsidRPr="00806CD8" w:rsidRDefault="00806CD8" w:rsidP="00806CD8">
            <w:pPr>
              <w:jc w:val="center"/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70367A" w14:textId="5E35B8E9" w:rsidR="00806CD8" w:rsidRPr="00806CD8" w:rsidRDefault="00806CD8" w:rsidP="00806CD8">
            <w:pPr>
              <w:jc w:val="center"/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E6B2F9" w14:textId="77777777" w:rsidR="00806CD8" w:rsidRPr="00806CD8" w:rsidRDefault="00806CD8" w:rsidP="00731D6F">
            <w:pPr>
              <w:jc w:val="center"/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6CCD55" w14:textId="77777777" w:rsidR="00806CD8" w:rsidRPr="00806CD8" w:rsidRDefault="00806CD8" w:rsidP="00806CD8">
            <w:pPr>
              <w:jc w:val="center"/>
            </w:pPr>
          </w:p>
        </w:tc>
      </w:tr>
      <w:tr w:rsidR="009E311D" w:rsidRPr="009E311D" w14:paraId="01B8B8E3" w14:textId="77777777" w:rsidTr="00501540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2E0B6" w14:textId="77777777" w:rsidR="009E311D" w:rsidRPr="009E311D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139E3A" w14:textId="2207770A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9F780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8E0F0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A1F59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149BC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6982D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E311D" w:rsidRPr="009E311D" w14:paraId="39F2178C" w14:textId="77777777" w:rsidTr="00501540">
        <w:trPr>
          <w:trHeight w:val="315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999B55" w14:textId="77777777" w:rsidR="009E311D" w:rsidRPr="009E311D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етък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8CE91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9747C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66A6C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DA5F9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51B4C" w14:textId="77777777" w:rsidR="009E311D" w:rsidRPr="00806CD8" w:rsidRDefault="009E311D" w:rsidP="00731D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50449" w14:textId="77777777" w:rsidR="009E311D" w:rsidRPr="00806CD8" w:rsidRDefault="009E311D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E311D" w:rsidRPr="009E311D" w14:paraId="396F8214" w14:textId="77777777" w:rsidTr="0033335F">
        <w:trPr>
          <w:trHeight w:val="2514"/>
        </w:trPr>
        <w:tc>
          <w:tcPr>
            <w:tcW w:w="13713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104C" w14:textId="4B8AF3D1" w:rsidR="00105988" w:rsidRDefault="009E311D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543C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Занятията се провеждат:</w:t>
            </w:r>
            <w:r w:rsidR="00543C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2518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Студентски град, бл. </w:t>
            </w:r>
            <w:r w:rsidR="00DB5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52</w:t>
            </w:r>
          </w:p>
          <w:p w14:paraId="0AEA1965" w14:textId="6ECB9DB3" w:rsidR="00731D6F" w:rsidRPr="004F3B05" w:rsidRDefault="004F3B05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За информация: гл. ас. Марина Недков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– </w:t>
            </w:r>
            <w:r w:rsidR="00902F55" w:rsidRPr="00902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mnnedkova@uni-sofia.bg</w:t>
            </w:r>
          </w:p>
          <w:p w14:paraId="5C223A8E" w14:textId="4404DA8E" w:rsidR="004F3B05" w:rsidRPr="004F3B05" w:rsidRDefault="004F3B05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</w:pPr>
          </w:p>
          <w:p w14:paraId="3C463E51" w14:textId="77777777" w:rsidR="0025180F" w:rsidRDefault="0025180F" w:rsidP="002518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8040D39" w14:textId="55559983" w:rsidR="009E311D" w:rsidRDefault="00902F55" w:rsidP="00902F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                            </w:t>
            </w:r>
            <w:r w:rsidR="009E311D"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E7C1647" w14:textId="1838E7DF" w:rsidR="009E311D" w:rsidRPr="009E311D" w:rsidRDefault="00CB5AD5" w:rsidP="009B6EC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проф</w:t>
            </w:r>
            <w:r w:rsid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. д-р Боряна Туманова</w:t>
            </w:r>
          </w:p>
        </w:tc>
      </w:tr>
    </w:tbl>
    <w:p w14:paraId="05DDFC68" w14:textId="77777777" w:rsidR="00EE2E72" w:rsidRDefault="00EE2E72"/>
    <w:sectPr w:rsidR="00EE2E72" w:rsidSect="009E311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ewNDM1sTA1MLNQ0lEKTi0uzszPAykwrgUAHMlnWCwAAAA="/>
  </w:docVars>
  <w:rsids>
    <w:rsidRoot w:val="00BB7821"/>
    <w:rsid w:val="00040B61"/>
    <w:rsid w:val="000A42EA"/>
    <w:rsid w:val="000F10BF"/>
    <w:rsid w:val="000F2C5C"/>
    <w:rsid w:val="00105988"/>
    <w:rsid w:val="00194FDF"/>
    <w:rsid w:val="001953E8"/>
    <w:rsid w:val="001A5D65"/>
    <w:rsid w:val="001F74CF"/>
    <w:rsid w:val="00220E2F"/>
    <w:rsid w:val="0025180F"/>
    <w:rsid w:val="002A3E63"/>
    <w:rsid w:val="002C3141"/>
    <w:rsid w:val="0033335F"/>
    <w:rsid w:val="00360061"/>
    <w:rsid w:val="004121CF"/>
    <w:rsid w:val="00414896"/>
    <w:rsid w:val="004434F4"/>
    <w:rsid w:val="004C717F"/>
    <w:rsid w:val="004F2CCA"/>
    <w:rsid w:val="004F3B05"/>
    <w:rsid w:val="00501540"/>
    <w:rsid w:val="00533047"/>
    <w:rsid w:val="00534D15"/>
    <w:rsid w:val="00543C0C"/>
    <w:rsid w:val="005A0BE2"/>
    <w:rsid w:val="005B0B90"/>
    <w:rsid w:val="005C474C"/>
    <w:rsid w:val="0067709C"/>
    <w:rsid w:val="00731D6F"/>
    <w:rsid w:val="00780064"/>
    <w:rsid w:val="00803641"/>
    <w:rsid w:val="00806CD8"/>
    <w:rsid w:val="008C777F"/>
    <w:rsid w:val="00902F55"/>
    <w:rsid w:val="00995D11"/>
    <w:rsid w:val="009B6ECB"/>
    <w:rsid w:val="009E311D"/>
    <w:rsid w:val="00A11048"/>
    <w:rsid w:val="00A73E85"/>
    <w:rsid w:val="00B12BAF"/>
    <w:rsid w:val="00BB7821"/>
    <w:rsid w:val="00C82D83"/>
    <w:rsid w:val="00CB5AD5"/>
    <w:rsid w:val="00D14B1F"/>
    <w:rsid w:val="00D768FD"/>
    <w:rsid w:val="00DB5E6B"/>
    <w:rsid w:val="00E420CA"/>
    <w:rsid w:val="00E747D2"/>
    <w:rsid w:val="00EA197C"/>
    <w:rsid w:val="00EE2E72"/>
    <w:rsid w:val="00F30FBE"/>
    <w:rsid w:val="00F52779"/>
    <w:rsid w:val="00F566A1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A2734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2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A26D35-FA2A-48C6-9E48-71A496620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0</Words>
  <Characters>583</Characters>
  <Application>Microsoft Office Word</Application>
  <DocSecurity>0</DocSecurity>
  <Lines>83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Марина Николаева Недкова</cp:lastModifiedBy>
  <cp:revision>11</cp:revision>
  <dcterms:created xsi:type="dcterms:W3CDTF">2022-02-20T14:35:00Z</dcterms:created>
  <dcterms:modified xsi:type="dcterms:W3CDTF">2023-09-12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be3ba5f1e300f388e07497749fde6c450f15f52f3a5bee508d4738b1c4225</vt:lpwstr>
  </property>
</Properties>
</file>